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Revoice)</w:t>
      </w:r>
      <w:r>
        <w:t xml:space="preserve"> </w:t>
      </w:r>
      <w:r>
        <w:t xml:space="preserve">หลักการและระบบการจัดการฐานข้อมูล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นจะได้ สิ่งที่ ข้อมูล เพื่อนไม่ได้ ไม่อนุญาตให้คุณดูนะคะ หรืออาจจะมีการกำหนดสิทธิ์ที่มากกว่านั้นเช่นเป็นอาจารย์ก็อาจจะดูเกรดของทุกคนได้นะคะ อันนี้จะเกี่ยวข้องกับฐานข้อมูลที่เราจะเรียนในเทอมนี้นะคะ ความหมายของข้อมูลและสารสนเทศนะคะเราเรียนด้านคอมพิวเตอร์ เราจะต้องรู้เรื่องนี้เป็นเรื่องพื้นฐานข้อมูลหรือว่า Data นะคะ มันจะเป็นสิ่งที่อยู่ในรูปแบบของ อาจจะเป็นอยู่ในรูปแบบของตัวเลข ตัวอักษรนะคะ สัญลักษณ์ รวมรูปภาพ ข้อมูลจะไม่มีความหมายเลยถ้าไม่ถูกจัดเรียงนะคะ อย่างเช่นข้อมูล อาจารย์เขียนเป็น 15 11 65 อันนี้คือข้อมูลนะคะ มันคืออะไรล่ะ หมายเลขรหัสสินค้าหรือเปล่า หรือรหัสไปรษณีย์ หรือเลขสักอย่าง ที่กำหนดขึ้นมา การที่จะทำให้ตัวเลขนี้มีประโยชน์หรือคุณค่าเอาไปใช้ต่อได้ เราจะเรียกว่าเป็นการทำให้เกิดสารสนเทศนะคะ ก็คือสิ่งที่เกิดจากความรู้ความเข้าใจที่ตรงกันระหว่างผู้ส่งข้อมูลและผู้รับข้อมูลนะคะ เป็นผลลัพธ์ที่ได้จากการจัดการแล้วก็การประมวลผลข้อมูล ภาษาอังกฤษเราจะเรียกว่ารัก อย่างเช่นอาจารย์ผมหิวข้าว อาจารย์บอกว่าเอามาประมวลผล เครื่องหมายสแลชลงไป ห้องพักห้องสำรอง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Revoice) หลักการและระบบการจัดการฐานข้อมูล</dc:title>
  <dc:creator/>
  <cp:keywords/>
  <dcterms:created xsi:type="dcterms:W3CDTF">2022-11-15T06:42:16Z</dcterms:created>
  <dcterms:modified xsi:type="dcterms:W3CDTF">2022-11-15T06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พฤษจิกายน 2565 เวลา 12.50 น.</vt:lpwstr>
  </property>
  <property fmtid="{D5CDD505-2E9C-101B-9397-08002B2CF9AE}" pid="3" name="subtitle">
    <vt:lpwstr/>
  </property>
</Properties>
</file>